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74CB89" w14:textId="55B3CAB8" w:rsidR="005235FA" w:rsidRPr="0099529C" w:rsidRDefault="0096503C">
      <w:pPr>
        <w:pStyle w:val="Title"/>
        <w:jc w:val="center"/>
        <w:rPr>
          <w:rFonts w:ascii="Liberation Serif" w:hAnsi="Liberation Serif" w:cs="Dubai Medium"/>
          <w:b/>
          <w:bCs/>
        </w:rPr>
      </w:pPr>
      <w:r w:rsidRPr="0099529C">
        <w:rPr>
          <w:rFonts w:ascii="Liberation Serif" w:hAnsi="Liberation Serif" w:cs="Dubai Medium"/>
          <w:b/>
          <w:bCs/>
        </w:rPr>
        <w:t xml:space="preserve">User </w:t>
      </w:r>
      <w:r w:rsidR="0064241C" w:rsidRPr="0099529C">
        <w:rPr>
          <w:rFonts w:ascii="Liberation Serif" w:hAnsi="Liberation Serif" w:cs="Dubai Medium"/>
          <w:b/>
          <w:bCs/>
        </w:rPr>
        <w:t xml:space="preserve">Deletion </w:t>
      </w:r>
    </w:p>
    <w:p w14:paraId="57B12ADF" w14:textId="77777777" w:rsidR="005235FA" w:rsidRDefault="005235FA">
      <w:pPr>
        <w:pStyle w:val="Standard"/>
      </w:pPr>
    </w:p>
    <w:tbl>
      <w:tblPr>
        <w:tblW w:w="10080" w:type="dxa"/>
        <w:tblInd w:w="21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440"/>
        <w:gridCol w:w="690"/>
        <w:gridCol w:w="1215"/>
        <w:gridCol w:w="3735"/>
      </w:tblGrid>
      <w:tr w:rsidR="005235FA" w14:paraId="09A1F39D" w14:textId="77777777">
        <w:trPr>
          <w:trHeight w:val="450"/>
        </w:trPr>
        <w:tc>
          <w:tcPr>
            <w:tcW w:w="51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C6A0A0" w14:textId="3696F0D3" w:rsidR="005235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Name</w:t>
            </w:r>
            <w:r w:rsidRPr="00C4518A">
              <w:rPr>
                <w:b/>
                <w:bCs/>
                <w:color w:val="365F91"/>
              </w:rPr>
              <w:t>:</w:t>
            </w:r>
            <w:r>
              <w:t xml:space="preserve"> </w:t>
            </w:r>
            <w:r w:rsidR="0096503C">
              <w:t>User</w:t>
            </w:r>
            <w:r>
              <w:t xml:space="preserve"> </w:t>
            </w:r>
            <w:r w:rsidR="0064241C">
              <w:t xml:space="preserve">Deletion </w:t>
            </w:r>
            <w:r w:rsidR="00687D73">
              <w:t xml:space="preserve"> 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0CFE61" w14:textId="138B530C" w:rsidR="005235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D:</w:t>
            </w:r>
            <w:r>
              <w:tab/>
            </w:r>
            <w:r w:rsidR="00E25643">
              <w:t>20</w:t>
            </w:r>
          </w:p>
        </w:tc>
        <w:tc>
          <w:tcPr>
            <w:tcW w:w="3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87AA6D" w14:textId="032CB687" w:rsidR="005235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mportance Level:</w:t>
            </w:r>
            <w:r w:rsidR="00C4518A">
              <w:rPr>
                <w:color w:val="365F91"/>
              </w:rPr>
              <w:t xml:space="preserve"> </w:t>
            </w:r>
            <w:r>
              <w:t>High</w:t>
            </w:r>
          </w:p>
        </w:tc>
      </w:tr>
      <w:tr w:rsidR="005235FA" w14:paraId="29EB88AB" w14:textId="77777777">
        <w:trPr>
          <w:trHeight w:val="450"/>
        </w:trPr>
        <w:tc>
          <w:tcPr>
            <w:tcW w:w="4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0B839C" w14:textId="3C9D8E9D" w:rsidR="005235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 xml:space="preserve">Primary Actor: </w:t>
            </w:r>
            <w:r w:rsidR="00271DBE">
              <w:t>Admin, Manager</w:t>
            </w:r>
          </w:p>
        </w:tc>
        <w:tc>
          <w:tcPr>
            <w:tcW w:w="56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C4CCA4" w14:textId="25DB255C" w:rsidR="005235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Type:</w:t>
            </w:r>
            <w:r w:rsidR="00C4518A">
              <w:rPr>
                <w:color w:val="365F91"/>
              </w:rPr>
              <w:t xml:space="preserve"> </w:t>
            </w:r>
            <w:r>
              <w:rPr>
                <w:color w:val="000000"/>
              </w:rPr>
              <w:t>Detail, Essential</w:t>
            </w:r>
            <w:r>
              <w:rPr>
                <w:color w:val="000000"/>
              </w:rPr>
              <w:tab/>
            </w:r>
          </w:p>
        </w:tc>
      </w:tr>
      <w:tr w:rsidR="005235FA" w14:paraId="46812283" w14:textId="77777777">
        <w:trPr>
          <w:trHeight w:val="539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6E0D6" w14:textId="77777777" w:rsidR="005235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 xml:space="preserve">Stakeholders and Interests: </w:t>
            </w:r>
            <w:r>
              <w:rPr>
                <w:b/>
                <w:bCs/>
                <w:color w:val="365F91"/>
              </w:rPr>
              <w:tab/>
            </w:r>
          </w:p>
          <w:p w14:paraId="734C4DFA" w14:textId="3F8A9FD4" w:rsidR="005235FA" w:rsidRDefault="00000000">
            <w:pPr>
              <w:pStyle w:val="Standard"/>
            </w:pPr>
            <w:r>
              <w:t xml:space="preserve"> </w:t>
            </w:r>
            <w:r>
              <w:tab/>
            </w:r>
            <w:r w:rsidR="00271DBE">
              <w:t>Admin</w:t>
            </w:r>
            <w:r>
              <w:t xml:space="preserve"> – </w:t>
            </w:r>
            <w:r w:rsidR="00346623">
              <w:t>W</w:t>
            </w:r>
            <w:r>
              <w:t xml:space="preserve">ants to </w:t>
            </w:r>
            <w:r w:rsidR="0064241C">
              <w:t>delete</w:t>
            </w:r>
            <w:r>
              <w:t xml:space="preserve"> </w:t>
            </w:r>
            <w:r w:rsidR="00231C9C">
              <w:t>u</w:t>
            </w:r>
            <w:r w:rsidR="0096503C">
              <w:t>ser</w:t>
            </w:r>
            <w:r>
              <w:t>s</w:t>
            </w:r>
            <w:r w:rsidR="00FA0766">
              <w:t xml:space="preserve"> </w:t>
            </w:r>
            <w:r w:rsidR="00473365">
              <w:t>accounts</w:t>
            </w:r>
            <w:r w:rsidR="00FA0766">
              <w:t xml:space="preserve"> </w:t>
            </w:r>
          </w:p>
          <w:p w14:paraId="515860A9" w14:textId="45DCB7F9" w:rsidR="00271DBE" w:rsidRDefault="00271DBE" w:rsidP="00346623">
            <w:pPr>
              <w:pStyle w:val="Standard"/>
            </w:pPr>
            <w:r>
              <w:tab/>
              <w:t xml:space="preserve">Manager – </w:t>
            </w:r>
            <w:r w:rsidR="00346623">
              <w:t>W</w:t>
            </w:r>
            <w:r>
              <w:t xml:space="preserve">ants to </w:t>
            </w:r>
            <w:r w:rsidR="0064241C">
              <w:t>delete</w:t>
            </w:r>
            <w:r>
              <w:t xml:space="preserve"> </w:t>
            </w:r>
            <w:r w:rsidR="00231C9C">
              <w:t>u</w:t>
            </w:r>
            <w:r w:rsidR="0096503C">
              <w:t>ser</w:t>
            </w:r>
            <w:r>
              <w:t>s</w:t>
            </w:r>
            <w:r w:rsidR="00FA0766">
              <w:t xml:space="preserve"> </w:t>
            </w:r>
            <w:r w:rsidR="00473365">
              <w:t>accounts</w:t>
            </w:r>
          </w:p>
        </w:tc>
      </w:tr>
      <w:tr w:rsidR="005235FA" w14:paraId="6A26575B" w14:textId="77777777">
        <w:trPr>
          <w:trHeight w:val="431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15E3BD" w14:textId="77777777" w:rsidR="005235FA" w:rsidRDefault="00000000">
            <w:pPr>
              <w:pStyle w:val="Standard"/>
              <w:ind w:left="2172" w:hanging="217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Brief Description:</w:t>
            </w:r>
            <w:r>
              <w:rPr>
                <w:b/>
                <w:bCs/>
                <w:color w:val="365F91"/>
              </w:rPr>
              <w:tab/>
            </w:r>
          </w:p>
          <w:p w14:paraId="59CEB5EE" w14:textId="6553BA92" w:rsidR="005235FA" w:rsidRDefault="00000000">
            <w:pPr>
              <w:pStyle w:val="Standard"/>
              <w:ind w:left="2172" w:hanging="2172"/>
            </w:pPr>
            <w:r>
              <w:t xml:space="preserve">            </w:t>
            </w:r>
            <w:r w:rsidR="0064241C">
              <w:t>This use case describes how a manager or admins can permanently delete a user's profile.</w:t>
            </w:r>
          </w:p>
        </w:tc>
      </w:tr>
      <w:tr w:rsidR="005235FA" w14:paraId="0D4C859E" w14:textId="77777777">
        <w:trPr>
          <w:trHeight w:val="53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F22D7A" w14:textId="77777777" w:rsidR="005235FA" w:rsidRDefault="00000000">
            <w:pPr>
              <w:pStyle w:val="Standard"/>
              <w:ind w:left="864" w:hanging="864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rigger:</w:t>
            </w:r>
          </w:p>
          <w:p w14:paraId="74C77EFA" w14:textId="58294F80" w:rsidR="005235FA" w:rsidRDefault="00000000">
            <w:pPr>
              <w:pStyle w:val="Standard"/>
              <w:ind w:left="864" w:hanging="864"/>
            </w:pPr>
            <w:r>
              <w:t xml:space="preserve">       </w:t>
            </w:r>
            <w:r w:rsidR="00231C9C">
              <w:t xml:space="preserve">   </w:t>
            </w:r>
            <w:r>
              <w:t xml:space="preserve"> </w:t>
            </w:r>
            <w:r w:rsidR="00231C9C">
              <w:t xml:space="preserve"> </w:t>
            </w:r>
            <w:r>
              <w:t>M</w:t>
            </w:r>
            <w:r w:rsidR="00FA0766">
              <w:t xml:space="preserve">anager or admin clicks on the User </w:t>
            </w:r>
            <w:r w:rsidR="0064241C">
              <w:t>Deletion</w:t>
            </w:r>
            <w:r w:rsidR="00FA0766">
              <w:t xml:space="preserve"> button in his or her User Management panel.</w:t>
            </w:r>
          </w:p>
          <w:p w14:paraId="245F3EF9" w14:textId="77777777" w:rsidR="005235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ype:</w:t>
            </w:r>
          </w:p>
          <w:p w14:paraId="74FF9D90" w14:textId="77777777" w:rsidR="005235FA" w:rsidRDefault="00000000">
            <w:pPr>
              <w:pStyle w:val="Standard"/>
              <w:ind w:left="709"/>
            </w:pPr>
            <w:r>
              <w:t>External</w:t>
            </w:r>
          </w:p>
        </w:tc>
      </w:tr>
      <w:tr w:rsidR="005235FA" w14:paraId="5F0238DD" w14:textId="77777777">
        <w:trPr>
          <w:trHeight w:val="125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AEABE1" w14:textId="77777777" w:rsidR="005235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Relationships:</w:t>
            </w:r>
          </w:p>
          <w:p w14:paraId="0704BA66" w14:textId="4B9ACBA2" w:rsidR="005235FA" w:rsidRDefault="00271DBE" w:rsidP="00271DBE">
            <w:pPr>
              <w:pStyle w:val="Standard"/>
            </w:pPr>
            <w:r>
              <w:rPr>
                <w:b/>
                <w:bCs/>
              </w:rPr>
              <w:t xml:space="preserve">            Association</w:t>
            </w:r>
            <w:r>
              <w:t xml:space="preserve">: </w:t>
            </w:r>
            <w:r w:rsidR="009A5973">
              <w:t>Admin, Manager</w:t>
            </w:r>
          </w:p>
          <w:p w14:paraId="5B6F7E7F" w14:textId="5EA76104" w:rsidR="005235FA" w:rsidRDefault="00000000" w:rsidP="004C1941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Include</w:t>
            </w:r>
            <w:r>
              <w:t>:</w:t>
            </w:r>
          </w:p>
          <w:p w14:paraId="5F54A4C1" w14:textId="77777777" w:rsidR="005235FA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Extend</w:t>
            </w:r>
            <w:r>
              <w:t>:</w:t>
            </w:r>
          </w:p>
          <w:p w14:paraId="4D41590D" w14:textId="77777777" w:rsidR="005235FA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Generalization</w:t>
            </w:r>
            <w:r>
              <w:t xml:space="preserve">: </w:t>
            </w:r>
            <w:r>
              <w:tab/>
            </w:r>
          </w:p>
        </w:tc>
      </w:tr>
      <w:tr w:rsidR="005235FA" w14:paraId="46D5D279" w14:textId="77777777">
        <w:trPr>
          <w:trHeight w:val="732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5B1987" w14:textId="58EF0611" w:rsidR="00032F5D" w:rsidRDefault="00000000" w:rsidP="00032F5D">
            <w:pPr>
              <w:pStyle w:val="Standard"/>
              <w:tabs>
                <w:tab w:val="left" w:pos="732"/>
                <w:tab w:val="left" w:pos="109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Normal Flow of Events:</w:t>
            </w:r>
          </w:p>
          <w:p w14:paraId="555F82AC" w14:textId="77777777" w:rsidR="00F954B9" w:rsidRPr="00F954B9" w:rsidRDefault="00F954B9" w:rsidP="00F954B9">
            <w:pPr>
              <w:widowControl/>
              <w:numPr>
                <w:ilvl w:val="0"/>
                <w:numId w:val="6"/>
              </w:numPr>
              <w:suppressAutoHyphens w:val="0"/>
              <w:autoSpaceDN/>
              <w:textAlignment w:val="auto"/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</w:pPr>
            <w:r w:rsidRPr="00F954B9"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  <w:t>The administrator or manager opens his or her personal profile.</w:t>
            </w:r>
          </w:p>
          <w:p w14:paraId="4C24EF27" w14:textId="77777777" w:rsidR="00F954B9" w:rsidRPr="00F954B9" w:rsidRDefault="00F954B9" w:rsidP="00F954B9">
            <w:pPr>
              <w:widowControl/>
              <w:numPr>
                <w:ilvl w:val="0"/>
                <w:numId w:val="6"/>
              </w:numPr>
              <w:suppressAutoHyphens w:val="0"/>
              <w:autoSpaceDN/>
              <w:textAlignment w:val="auto"/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</w:pPr>
            <w:r w:rsidRPr="00F954B9"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  <w:t>The user management option is highlighted for making changes to the user's information, so it will be selected.</w:t>
            </w:r>
          </w:p>
          <w:p w14:paraId="30963E00" w14:textId="77777777" w:rsidR="0064241C" w:rsidRPr="0064241C" w:rsidRDefault="0064241C" w:rsidP="00F954B9">
            <w:pPr>
              <w:widowControl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</w:pPr>
            <w:r>
              <w:t>By clicking on the User Deletion button, the manager or admin is able to permanently delete a specific user's profile.</w:t>
            </w:r>
          </w:p>
          <w:p w14:paraId="17573CA6" w14:textId="7C6412C9" w:rsidR="00F954B9" w:rsidRPr="00F954B9" w:rsidRDefault="00F954B9" w:rsidP="00F954B9">
            <w:pPr>
              <w:widowControl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</w:pPr>
            <w:r w:rsidRPr="00F954B9"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  <w:t xml:space="preserve">He or she can search and filter all users to find a specific user who wants </w:t>
            </w:r>
            <w:r w:rsidR="00980BF9"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  <w:t>delete it.</w:t>
            </w:r>
          </w:p>
          <w:p w14:paraId="08BE6F98" w14:textId="77777777" w:rsidR="00F954B9" w:rsidRPr="00F954B9" w:rsidRDefault="00F954B9" w:rsidP="00F954B9">
            <w:pPr>
              <w:widowControl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</w:pPr>
            <w:r w:rsidRPr="00F954B9"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  <w:t>He or she selects one of the listed users from the search query records.</w:t>
            </w:r>
          </w:p>
          <w:p w14:paraId="0CCBD20B" w14:textId="3C5D8827" w:rsidR="00F954B9" w:rsidRDefault="00F954B9" w:rsidP="00F954B9">
            <w:pPr>
              <w:widowControl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</w:pPr>
            <w:r w:rsidRPr="00F954B9"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  <w:t>He or she sees more information about the selected user by clicking on it.</w:t>
            </w:r>
          </w:p>
          <w:p w14:paraId="6B3D1B34" w14:textId="22498E55" w:rsidR="003738A7" w:rsidRPr="00F954B9" w:rsidRDefault="003738A7" w:rsidP="00F954B9">
            <w:pPr>
              <w:widowControl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</w:pPr>
            <w:r w:rsidRPr="00917144"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  <w:t>An email or SMS will be sent to the user just before deleting all information from all databases, indicating that his or her account has been deleted permanently.</w:t>
            </w:r>
          </w:p>
          <w:p w14:paraId="5342DAEF" w14:textId="587C8740" w:rsidR="003738A7" w:rsidRPr="003738A7" w:rsidRDefault="00917144" w:rsidP="003738A7">
            <w:pPr>
              <w:widowControl/>
              <w:numPr>
                <w:ilvl w:val="0"/>
                <w:numId w:val="7"/>
              </w:numPr>
              <w:suppressAutoHyphens w:val="0"/>
              <w:autoSpaceDN/>
              <w:textAlignment w:val="auto"/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</w:pPr>
            <w:r w:rsidRPr="00917144"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  <w:t>Deletion will be processed in the user's profile.</w:t>
            </w:r>
          </w:p>
        </w:tc>
      </w:tr>
      <w:tr w:rsidR="005235FA" w14:paraId="134B9FD8" w14:textId="77777777">
        <w:trPr>
          <w:trHeight w:val="728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F84905" w14:textId="77777777" w:rsidR="005235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Sub Flows:</w:t>
            </w:r>
          </w:p>
          <w:p w14:paraId="1821EA0E" w14:textId="77777777" w:rsidR="005235FA" w:rsidRDefault="005235FA" w:rsidP="00417E77">
            <w:pPr>
              <w:pStyle w:val="standard0"/>
              <w:spacing w:before="0" w:beforeAutospacing="0" w:after="0" w:afterAutospacing="0"/>
            </w:pPr>
          </w:p>
          <w:p w14:paraId="2E9E8B1D" w14:textId="39233E83" w:rsidR="00417E77" w:rsidRPr="00C875FF" w:rsidRDefault="00417E77" w:rsidP="00417E77">
            <w:pPr>
              <w:pStyle w:val="standard0"/>
              <w:spacing w:before="0" w:beforeAutospacing="0" w:after="0" w:afterAutospacing="0"/>
              <w:rPr>
                <w:color w:val="252525"/>
              </w:rPr>
            </w:pPr>
          </w:p>
        </w:tc>
      </w:tr>
      <w:tr w:rsidR="005235FA" w14:paraId="4879E6D5" w14:textId="77777777">
        <w:trPr>
          <w:trHeight w:val="876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8EC009" w14:textId="77777777" w:rsidR="005235FA" w:rsidRDefault="00000000">
            <w:pPr>
              <w:pStyle w:val="Standard"/>
              <w:tabs>
                <w:tab w:val="left" w:pos="37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Alternate/Exceptional Flows:</w:t>
            </w:r>
          </w:p>
          <w:p w14:paraId="0D664465" w14:textId="77777777" w:rsidR="00417E77" w:rsidRPr="00142D96" w:rsidRDefault="00417E77" w:rsidP="00417E77">
            <w:pPr>
              <w:pStyle w:val="NormalWeb"/>
              <w:spacing w:before="0" w:beforeAutospacing="0" w:after="0" w:afterAutospacing="0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142D96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If the search result has no outputs:</w:t>
            </w:r>
          </w:p>
          <w:p w14:paraId="573FDFCF" w14:textId="5267F310" w:rsidR="00C4518A" w:rsidRPr="008C1689" w:rsidRDefault="00417E77" w:rsidP="008C1689">
            <w:pPr>
              <w:pStyle w:val="Standard"/>
              <w:numPr>
                <w:ilvl w:val="0"/>
                <w:numId w:val="11"/>
              </w:numPr>
              <w:tabs>
                <w:tab w:val="left" w:pos="372"/>
                <w:tab w:val="left" w:pos="1452"/>
              </w:tabs>
            </w:pPr>
            <w:r>
              <w:t>R</w:t>
            </w:r>
            <w:r w:rsidRPr="00142D96">
              <w:t>equests that the user enter another constraint with care.</w:t>
            </w:r>
          </w:p>
        </w:tc>
      </w:tr>
    </w:tbl>
    <w:p w14:paraId="07996308" w14:textId="77777777" w:rsidR="005235FA" w:rsidRDefault="005235FA">
      <w:pPr>
        <w:pStyle w:val="Standard"/>
      </w:pPr>
    </w:p>
    <w:p w14:paraId="2278E1BB" w14:textId="77777777" w:rsidR="005235FA" w:rsidRDefault="005235FA">
      <w:pPr>
        <w:pStyle w:val="Standard"/>
      </w:pPr>
    </w:p>
    <w:sectPr w:rsidR="005235FA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4FCD15" w14:textId="77777777" w:rsidR="00CC4DF4" w:rsidRDefault="00CC4DF4">
      <w:r>
        <w:separator/>
      </w:r>
    </w:p>
  </w:endnote>
  <w:endnote w:type="continuationSeparator" w:id="0">
    <w:p w14:paraId="642DD53A" w14:textId="77777777" w:rsidR="00CC4DF4" w:rsidRDefault="00CC4D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iberation Mono">
    <w:charset w:val="00"/>
    <w:family w:val="modern"/>
    <w:pitch w:val="fixed"/>
  </w:font>
  <w:font w:name="Noto Sans Mono CJK SC">
    <w:charset w:val="00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Dubai Medium">
    <w:panose1 w:val="020B0603030403030204"/>
    <w:charset w:val="00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62B342" w14:textId="77777777" w:rsidR="00CC4DF4" w:rsidRDefault="00CC4DF4">
      <w:r>
        <w:rPr>
          <w:color w:val="000000"/>
        </w:rPr>
        <w:separator/>
      </w:r>
    </w:p>
  </w:footnote>
  <w:footnote w:type="continuationSeparator" w:id="0">
    <w:p w14:paraId="475360E9" w14:textId="77777777" w:rsidR="00CC4DF4" w:rsidRDefault="00CC4D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D6FA2"/>
    <w:multiLevelType w:val="hybridMultilevel"/>
    <w:tmpl w:val="138062B0"/>
    <w:lvl w:ilvl="0" w:tplc="4F3E57A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D4F3E"/>
    <w:multiLevelType w:val="multilevel"/>
    <w:tmpl w:val="DC7C1DD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62A756D"/>
    <w:multiLevelType w:val="multilevel"/>
    <w:tmpl w:val="641AB4E0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976E38"/>
    <w:multiLevelType w:val="multilevel"/>
    <w:tmpl w:val="592A12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4271D29"/>
    <w:multiLevelType w:val="multilevel"/>
    <w:tmpl w:val="D82832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218447E"/>
    <w:multiLevelType w:val="hybridMultilevel"/>
    <w:tmpl w:val="DDBABB18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2C43E9"/>
    <w:multiLevelType w:val="hybridMultilevel"/>
    <w:tmpl w:val="5B1E0E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94402C"/>
    <w:multiLevelType w:val="multilevel"/>
    <w:tmpl w:val="3D1A7C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2EA1A1F"/>
    <w:multiLevelType w:val="hybridMultilevel"/>
    <w:tmpl w:val="DDBABB18"/>
    <w:lvl w:ilvl="0" w:tplc="4F3E57A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D10DD8"/>
    <w:multiLevelType w:val="multilevel"/>
    <w:tmpl w:val="FA7ABE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5FD6AF3"/>
    <w:multiLevelType w:val="hybridMultilevel"/>
    <w:tmpl w:val="0D84BB4E"/>
    <w:lvl w:ilvl="0" w:tplc="2CC4E44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6575936"/>
    <w:multiLevelType w:val="hybridMultilevel"/>
    <w:tmpl w:val="6142B5AE"/>
    <w:lvl w:ilvl="0" w:tplc="5F16222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4863316">
    <w:abstractNumId w:val="2"/>
  </w:num>
  <w:num w:numId="2" w16cid:durableId="1375886971">
    <w:abstractNumId w:val="10"/>
  </w:num>
  <w:num w:numId="3" w16cid:durableId="1476946659">
    <w:abstractNumId w:val="3"/>
  </w:num>
  <w:num w:numId="4" w16cid:durableId="133332238">
    <w:abstractNumId w:val="11"/>
  </w:num>
  <w:num w:numId="5" w16cid:durableId="1210455988">
    <w:abstractNumId w:val="0"/>
  </w:num>
  <w:num w:numId="6" w16cid:durableId="1989360508">
    <w:abstractNumId w:val="9"/>
  </w:num>
  <w:num w:numId="7" w16cid:durableId="986665937">
    <w:abstractNumId w:val="1"/>
  </w:num>
  <w:num w:numId="8" w16cid:durableId="1707097227">
    <w:abstractNumId w:val="8"/>
  </w:num>
  <w:num w:numId="9" w16cid:durableId="1098987390">
    <w:abstractNumId w:val="6"/>
  </w:num>
  <w:num w:numId="10" w16cid:durableId="1914972666">
    <w:abstractNumId w:val="4"/>
  </w:num>
  <w:num w:numId="11" w16cid:durableId="1617521471">
    <w:abstractNumId w:val="5"/>
  </w:num>
  <w:num w:numId="12" w16cid:durableId="17066398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NLYwsDQyMTA0NDBV0lEKTi0uzszPAykwqgUAy3dLJywAAAA="/>
  </w:docVars>
  <w:rsids>
    <w:rsidRoot w:val="005235FA"/>
    <w:rsid w:val="00032F5D"/>
    <w:rsid w:val="001D47F1"/>
    <w:rsid w:val="00231C9C"/>
    <w:rsid w:val="00271DBE"/>
    <w:rsid w:val="00273C9E"/>
    <w:rsid w:val="00346623"/>
    <w:rsid w:val="003738A7"/>
    <w:rsid w:val="00417E77"/>
    <w:rsid w:val="00473365"/>
    <w:rsid w:val="0049084D"/>
    <w:rsid w:val="004C1941"/>
    <w:rsid w:val="005235FA"/>
    <w:rsid w:val="0064241C"/>
    <w:rsid w:val="00687D73"/>
    <w:rsid w:val="006F1937"/>
    <w:rsid w:val="008C1689"/>
    <w:rsid w:val="00917144"/>
    <w:rsid w:val="0096503C"/>
    <w:rsid w:val="00980BF9"/>
    <w:rsid w:val="0099529C"/>
    <w:rsid w:val="009A5973"/>
    <w:rsid w:val="009F14CF"/>
    <w:rsid w:val="00B13BEE"/>
    <w:rsid w:val="00C4518A"/>
    <w:rsid w:val="00C67004"/>
    <w:rsid w:val="00C70844"/>
    <w:rsid w:val="00C875FF"/>
    <w:rsid w:val="00C94508"/>
    <w:rsid w:val="00CB3E2C"/>
    <w:rsid w:val="00CC4DF4"/>
    <w:rsid w:val="00D070A7"/>
    <w:rsid w:val="00DB4B32"/>
    <w:rsid w:val="00DC778F"/>
    <w:rsid w:val="00E25643"/>
    <w:rsid w:val="00E33EA1"/>
    <w:rsid w:val="00E72C3C"/>
    <w:rsid w:val="00EA3FB1"/>
    <w:rsid w:val="00F954B9"/>
    <w:rsid w:val="00FA0766"/>
    <w:rsid w:val="00FE7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E1E4EA"/>
  <w15:docId w15:val="{9E4B46D2-A276-4A63-82AE-60B3A244E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PreformattedText">
    <w:name w:val="Preformatted Text"/>
    <w:basedOn w:val="Standard"/>
    <w:rPr>
      <w:rFonts w:ascii="Liberation Mono" w:eastAsia="Noto Sans Mono CJK SC" w:hAnsi="Liberation Mono" w:cs="Liberation Mono"/>
      <w:sz w:val="20"/>
      <w:szCs w:val="20"/>
    </w:rPr>
  </w:style>
  <w:style w:type="paragraph" w:styleId="Title">
    <w:name w:val="Title"/>
    <w:basedOn w:val="Standard"/>
    <w:next w:val="Standard"/>
    <w:uiPriority w:val="10"/>
    <w:qFormat/>
    <w:pPr>
      <w:spacing w:after="120"/>
    </w:pPr>
    <w:rPr>
      <w:rFonts w:ascii="Calibri" w:eastAsia="Calibri" w:hAnsi="Calibri" w:cs="Calibri"/>
      <w:color w:val="4F81BD"/>
      <w:sz w:val="40"/>
      <w:szCs w:val="40"/>
      <w:lang w:eastAsia="ja-JP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ListLabel18">
    <w:name w:val="ListLabel 18"/>
    <w:rPr>
      <w:b/>
      <w:bCs/>
    </w:rPr>
  </w:style>
  <w:style w:type="numbering" w:customStyle="1" w:styleId="WWNum1">
    <w:name w:val="WWNum1"/>
    <w:basedOn w:val="NoList"/>
    <w:pPr>
      <w:numPr>
        <w:numId w:val="1"/>
      </w:numPr>
    </w:pPr>
  </w:style>
  <w:style w:type="paragraph" w:customStyle="1" w:styleId="standard0">
    <w:name w:val="standard"/>
    <w:basedOn w:val="Normal"/>
    <w:rsid w:val="00C875FF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kern w:val="0"/>
      <w:lang w:eastAsia="en-US" w:bidi="ar-SA"/>
    </w:rPr>
  </w:style>
  <w:style w:type="paragraph" w:styleId="NormalWeb">
    <w:name w:val="Normal (Web)"/>
    <w:basedOn w:val="Normal"/>
    <w:uiPriority w:val="99"/>
    <w:unhideWhenUsed/>
    <w:rsid w:val="00F954B9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kern w:val="0"/>
      <w:lang w:eastAsia="en-US" w:bidi="ar-SA"/>
    </w:rPr>
  </w:style>
  <w:style w:type="character" w:styleId="Strong">
    <w:name w:val="Strong"/>
    <w:basedOn w:val="DefaultParagraphFont"/>
    <w:uiPriority w:val="22"/>
    <w:qFormat/>
    <w:rsid w:val="00417E77"/>
    <w:rPr>
      <w:b/>
      <w:bCs/>
    </w:rPr>
  </w:style>
  <w:style w:type="paragraph" w:styleId="ListParagraph">
    <w:name w:val="List Paragraph"/>
    <w:basedOn w:val="Normal"/>
    <w:uiPriority w:val="34"/>
    <w:qFormat/>
    <w:rsid w:val="00417E77"/>
    <w:pPr>
      <w:ind w:left="720"/>
      <w:contextualSpacing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74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06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7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9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252</Words>
  <Characters>1257</Characters>
  <Application>Microsoft Office Word</Application>
  <DocSecurity>0</DocSecurity>
  <Lines>30</Lines>
  <Paragraphs>30</Paragraphs>
  <ScaleCrop>false</ScaleCrop>
  <Company/>
  <LinksUpToDate>false</LinksUpToDate>
  <CharactersWithSpaces>1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</dc:creator>
  <cp:lastModifiedBy>Melvin</cp:lastModifiedBy>
  <cp:revision>38</cp:revision>
  <dcterms:created xsi:type="dcterms:W3CDTF">2022-12-28T15:15:00Z</dcterms:created>
  <dcterms:modified xsi:type="dcterms:W3CDTF">2023-01-26T17:35:00Z</dcterms:modified>
</cp:coreProperties>
</file>